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3451" w14:textId="77777777" w:rsidR="00B90F40" w:rsidRDefault="00B90F40" w:rsidP="00B90F40">
      <w:pPr>
        <w:jc w:val="left"/>
        <w:rPr>
          <w:b/>
          <w:sz w:val="24"/>
          <w:szCs w:val="24"/>
        </w:rPr>
      </w:pPr>
    </w:p>
    <w:p w14:paraId="648BE024" w14:textId="794211F3" w:rsidR="00B90F40" w:rsidRDefault="00B90F40" w:rsidP="00B90F40">
      <w:pPr>
        <w:jc w:val="left"/>
        <w:rPr>
          <w:b/>
          <w:sz w:val="24"/>
          <w:szCs w:val="24"/>
        </w:rPr>
      </w:pPr>
      <w:r w:rsidRPr="00BD4AD7">
        <w:rPr>
          <w:b/>
          <w:sz w:val="24"/>
          <w:szCs w:val="24"/>
        </w:rPr>
        <w:t>M</w:t>
      </w:r>
      <w:r w:rsidR="009F755F">
        <w:rPr>
          <w:b/>
          <w:sz w:val="24"/>
          <w:szCs w:val="24"/>
        </w:rPr>
        <w:t>r</w:t>
      </w:r>
      <w:r w:rsidRPr="00BD4AD7">
        <w:rPr>
          <w:b/>
          <w:sz w:val="24"/>
          <w:szCs w:val="24"/>
        </w:rPr>
        <w:t xml:space="preserve">. </w:t>
      </w:r>
      <w:r w:rsidR="009F755F">
        <w:rPr>
          <w:b/>
          <w:sz w:val="24"/>
          <w:szCs w:val="24"/>
        </w:rPr>
        <w:t>Rick Jacobs</w:t>
      </w:r>
      <w:r w:rsidRPr="00BD4AD7">
        <w:rPr>
          <w:b/>
          <w:sz w:val="24"/>
          <w:szCs w:val="24"/>
        </w:rPr>
        <w:t xml:space="preserve">, </w:t>
      </w:r>
      <w:r w:rsidR="001533A5">
        <w:rPr>
          <w:b/>
          <w:sz w:val="24"/>
          <w:szCs w:val="24"/>
        </w:rPr>
        <w:t>Principal Consultant in Jacobs, et al</w:t>
      </w:r>
      <w:r w:rsidR="00085B8A">
        <w:rPr>
          <w:b/>
          <w:sz w:val="24"/>
          <w:szCs w:val="24"/>
        </w:rPr>
        <w:t>.</w:t>
      </w:r>
      <w:r w:rsidR="001533A5">
        <w:rPr>
          <w:b/>
          <w:sz w:val="24"/>
          <w:szCs w:val="24"/>
        </w:rPr>
        <w:t>, LLC</w:t>
      </w:r>
      <w:r w:rsidR="008A38B0">
        <w:rPr>
          <w:b/>
          <w:sz w:val="24"/>
          <w:szCs w:val="24"/>
        </w:rPr>
        <w:t xml:space="preserve">, </w:t>
      </w:r>
      <w:r w:rsidR="009F755F">
        <w:rPr>
          <w:b/>
          <w:sz w:val="24"/>
          <w:szCs w:val="24"/>
        </w:rPr>
        <w:t>Phoenix</w:t>
      </w:r>
      <w:r w:rsidR="008A38B0">
        <w:rPr>
          <w:b/>
          <w:sz w:val="24"/>
          <w:szCs w:val="24"/>
        </w:rPr>
        <w:t xml:space="preserve">, </w:t>
      </w:r>
      <w:r w:rsidR="009F755F">
        <w:rPr>
          <w:b/>
          <w:sz w:val="24"/>
          <w:szCs w:val="24"/>
        </w:rPr>
        <w:t>AZ</w:t>
      </w:r>
    </w:p>
    <w:p w14:paraId="6522A150" w14:textId="77777777" w:rsidR="00B90F40" w:rsidRPr="00BD4AD7" w:rsidRDefault="00B90F40" w:rsidP="00B90F40">
      <w:pPr>
        <w:jc w:val="left"/>
        <w:rPr>
          <w:b/>
          <w:sz w:val="24"/>
          <w:szCs w:val="24"/>
        </w:rPr>
      </w:pPr>
    </w:p>
    <w:p w14:paraId="7C936AE7" w14:textId="592C6BB4" w:rsidR="00B90F40" w:rsidRDefault="009F755F" w:rsidP="00B90F40">
      <w:pPr>
        <w:jc w:val="left"/>
      </w:pPr>
      <w:r>
        <w:t>Rick Jacobs is</w:t>
      </w:r>
      <w:r w:rsidR="00085B8A">
        <w:t xml:space="preserve"> </w:t>
      </w:r>
      <w:r w:rsidR="008106F9">
        <w:t>principal consultant in Jacobs et al</w:t>
      </w:r>
      <w:r w:rsidR="00085B8A">
        <w:t>.</w:t>
      </w:r>
      <w:r w:rsidR="008106F9">
        <w:t>, LLC, a training and business consultancy. Jacobs et al</w:t>
      </w:r>
      <w:r w:rsidR="00085B8A">
        <w:t>. primarily focuses</w:t>
      </w:r>
      <w:r w:rsidR="008106F9">
        <w:t xml:space="preserve"> on</w:t>
      </w:r>
      <w:r>
        <w:t xml:space="preserve"> public safety, private security, and </w:t>
      </w:r>
      <w:r w:rsidR="00085B8A">
        <w:t>military training and development and</w:t>
      </w:r>
      <w:r w:rsidR="008106F9">
        <w:t xml:space="preserve"> advises commercial organizations on learning and development, business and marketing strategy, and business development.</w:t>
      </w:r>
    </w:p>
    <w:p w14:paraId="3E790EE3" w14:textId="77777777" w:rsidR="00B90F40" w:rsidRDefault="00B90F40" w:rsidP="00B90F40">
      <w:pPr>
        <w:jc w:val="left"/>
      </w:pPr>
    </w:p>
    <w:p w14:paraId="453CF4C1" w14:textId="11FAA7DA" w:rsidR="00B90F40" w:rsidRDefault="008046EB" w:rsidP="00B90F40">
      <w:pPr>
        <w:jc w:val="left"/>
      </w:pPr>
      <w:r>
        <w:t xml:space="preserve">Rick was a deputy sheriff for </w:t>
      </w:r>
      <w:r w:rsidR="00865443">
        <w:t xml:space="preserve">the </w:t>
      </w:r>
      <w:r>
        <w:t>Spotsylvania</w:t>
      </w:r>
      <w:r w:rsidR="009A1E3D">
        <w:t xml:space="preserve"> County</w:t>
      </w:r>
      <w:r w:rsidR="00865443">
        <w:t xml:space="preserve"> </w:t>
      </w:r>
      <w:r>
        <w:t>Sheriff’</w:t>
      </w:r>
      <w:r w:rsidR="00865443">
        <w:t>s Office</w:t>
      </w:r>
      <w:r w:rsidR="009A1E3D">
        <w:t xml:space="preserve"> in Virginia</w:t>
      </w:r>
      <w:r w:rsidR="00865443">
        <w:t xml:space="preserve"> from 2000-2010. His </w:t>
      </w:r>
      <w:r>
        <w:t xml:space="preserve">extensive </w:t>
      </w:r>
      <w:r w:rsidR="00085B8A">
        <w:t>training and development background</w:t>
      </w:r>
      <w:r w:rsidR="00865443">
        <w:t xml:space="preserve"> began in the early </w:t>
      </w:r>
      <w:r w:rsidR="00085B8A">
        <w:t>’90</w:t>
      </w:r>
      <w:r w:rsidR="00865443">
        <w:t>s</w:t>
      </w:r>
      <w:r>
        <w:t xml:space="preserve"> as a firearms instructor and range master for a law enforcement supply store in Salt Lake City, UT. Rick </w:t>
      </w:r>
      <w:r w:rsidR="00865443">
        <w:t xml:space="preserve">also worked as an </w:t>
      </w:r>
      <w:r>
        <w:t xml:space="preserve">adjunct faculty at several universities and colleges for criminal justice degrees and non-degree graphic design courses. </w:t>
      </w:r>
      <w:r w:rsidR="00085B8A">
        <w:t>In addition, h</w:t>
      </w:r>
      <w:r>
        <w:t xml:space="preserve">e </w:t>
      </w:r>
      <w:r w:rsidR="00865443">
        <w:t>was</w:t>
      </w:r>
      <w:r>
        <w:t xml:space="preserve"> an instructor for law enforcement training as a deputy and</w:t>
      </w:r>
      <w:r w:rsidR="00085B8A">
        <w:t>,</w:t>
      </w:r>
      <w:r>
        <w:t xml:space="preserve"> through his training organization that provided training facilitation to agencies in the Virginia area. He became passionate about the science of developing training with his role as an instructional </w:t>
      </w:r>
      <w:r w:rsidR="007218B3">
        <w:t xml:space="preserve">systems </w:t>
      </w:r>
      <w:r>
        <w:t>designer with the Department of Defense</w:t>
      </w:r>
      <w:r w:rsidR="007218B3">
        <w:t>,</w:t>
      </w:r>
      <w:r>
        <w:t xml:space="preserve"> Joint Personnel Recovery Agency. Since his discovery of processes and methodology in developing training, </w:t>
      </w:r>
      <w:r w:rsidR="00085B8A">
        <w:t>Rick</w:t>
      </w:r>
      <w:r>
        <w:t xml:space="preserve"> has </w:t>
      </w:r>
      <w:r w:rsidR="004F4818">
        <w:t>championed</w:t>
      </w:r>
      <w:r w:rsidR="00730F71">
        <w:t xml:space="preserve"> bring</w:t>
      </w:r>
      <w:r w:rsidR="004F4818">
        <w:t>ing</w:t>
      </w:r>
      <w:r w:rsidR="00730F71">
        <w:t xml:space="preserve"> these capabilities to law enforcement instructors and other industries such as technology and graphic arts.</w:t>
      </w:r>
      <w:r w:rsidR="00865443" w:rsidRPr="00865443">
        <w:t xml:space="preserve"> </w:t>
      </w:r>
    </w:p>
    <w:p w14:paraId="14E66F77" w14:textId="77777777" w:rsidR="008046EB" w:rsidRDefault="008046EB" w:rsidP="00B90F40">
      <w:pPr>
        <w:jc w:val="left"/>
      </w:pPr>
    </w:p>
    <w:p w14:paraId="3EB25758" w14:textId="7E28F510" w:rsidR="00B90F40" w:rsidRDefault="003A5F74" w:rsidP="003A5F74">
      <w:pPr>
        <w:jc w:val="left"/>
        <w:rPr>
          <w:b/>
          <w:sz w:val="28"/>
          <w:szCs w:val="28"/>
        </w:rPr>
      </w:pPr>
      <w:r>
        <w:t>While a deputy sheriff, he</w:t>
      </w:r>
      <w:r w:rsidR="008046EB">
        <w:t xml:space="preserve"> received a Medal of Merit for contributing to recovery efforts in New York City, NY, for the 9/11 terrorist attacks and several unit and individual citations. </w:t>
      </w:r>
      <w:r>
        <w:t>He was an FTO, firearms instructor, general inst</w:t>
      </w:r>
      <w:r w:rsidR="00B366B4">
        <w:t>ructor, and bike patrol officer, focusing on</w:t>
      </w:r>
      <w:r>
        <w:t xml:space="preserve"> patrol tactics, officer safety, and training new instructors on </w:t>
      </w:r>
      <w:r w:rsidR="00085B8A">
        <w:t>developing</w:t>
      </w:r>
      <w:r>
        <w:t xml:space="preserve"> training. He </w:t>
      </w:r>
      <w:r w:rsidR="00B366B4">
        <w:t xml:space="preserve">specialized </w:t>
      </w:r>
      <w:r>
        <w:t>in developing force-on-force and scena</w:t>
      </w:r>
      <w:r w:rsidR="00B366B4">
        <w:t>rio-</w:t>
      </w:r>
      <w:r>
        <w:t>based training, as well as developi</w:t>
      </w:r>
      <w:r w:rsidR="00B366B4">
        <w:t>ng in-field testing concepts. Rick</w:t>
      </w:r>
      <w:r>
        <w:t xml:space="preserve"> has a certificate in Instructional Systems Design from Langevin Systems, a BS in Philosophy from the University of Utah, and an MS in Criminal Justice from Virginia Commonwealth University. While working on his </w:t>
      </w:r>
      <w:r w:rsidR="007D533D">
        <w:t>m</w:t>
      </w:r>
      <w:r w:rsidR="00325EA9">
        <w:t>aster’s</w:t>
      </w:r>
      <w:r>
        <w:t xml:space="preserve"> degree, he received a governor’s pin </w:t>
      </w:r>
      <w:r w:rsidR="009A1E3D">
        <w:t xml:space="preserve">in 2006 </w:t>
      </w:r>
      <w:r>
        <w:t xml:space="preserve">from Governor Warner and a letter of recommendation for analysis of, and contributions to, the Virginia </w:t>
      </w:r>
      <w:r w:rsidR="00CC0DFD">
        <w:t>Strategic Initiative Plan.</w:t>
      </w:r>
    </w:p>
    <w:p w14:paraId="5ACD9C6A" w14:textId="77777777" w:rsidR="007525B9" w:rsidRDefault="007525B9"/>
    <w:sectPr w:rsidR="007525B9" w:rsidSect="009F75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882F9" w14:textId="77777777" w:rsidR="000E3D06" w:rsidRDefault="000E3D06">
      <w:r>
        <w:separator/>
      </w:r>
    </w:p>
  </w:endnote>
  <w:endnote w:type="continuationSeparator" w:id="0">
    <w:p w14:paraId="1754F81A" w14:textId="77777777" w:rsidR="000E3D06" w:rsidRDefault="000E3D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081D4" w14:textId="77777777" w:rsidR="000E3D06" w:rsidRDefault="000E3D06">
      <w:r>
        <w:separator/>
      </w:r>
    </w:p>
  </w:footnote>
  <w:footnote w:type="continuationSeparator" w:id="0">
    <w:p w14:paraId="27A8FB36" w14:textId="77777777" w:rsidR="000E3D06" w:rsidRDefault="000E3D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wMTa3NLUwsjAwMTRT0lEKTi0uzszPAykwqwUAZDPuUCwAAAA="/>
  </w:docVars>
  <w:rsids>
    <w:rsidRoot w:val="00B90F40"/>
    <w:rsid w:val="000006BB"/>
    <w:rsid w:val="00001208"/>
    <w:rsid w:val="000015C2"/>
    <w:rsid w:val="00007CA8"/>
    <w:rsid w:val="00011637"/>
    <w:rsid w:val="00014760"/>
    <w:rsid w:val="00015641"/>
    <w:rsid w:val="00022EF3"/>
    <w:rsid w:val="000230D6"/>
    <w:rsid w:val="00023248"/>
    <w:rsid w:val="00023EC4"/>
    <w:rsid w:val="00026590"/>
    <w:rsid w:val="00031DE8"/>
    <w:rsid w:val="000336B9"/>
    <w:rsid w:val="000419CD"/>
    <w:rsid w:val="00043634"/>
    <w:rsid w:val="000464FF"/>
    <w:rsid w:val="000511A5"/>
    <w:rsid w:val="00051BC2"/>
    <w:rsid w:val="00052BE0"/>
    <w:rsid w:val="0005391E"/>
    <w:rsid w:val="0005486D"/>
    <w:rsid w:val="00054B07"/>
    <w:rsid w:val="000552C2"/>
    <w:rsid w:val="00055425"/>
    <w:rsid w:val="0006058E"/>
    <w:rsid w:val="00062235"/>
    <w:rsid w:val="000636EC"/>
    <w:rsid w:val="00065910"/>
    <w:rsid w:val="00067807"/>
    <w:rsid w:val="000735D7"/>
    <w:rsid w:val="00074676"/>
    <w:rsid w:val="00075BDC"/>
    <w:rsid w:val="00084D7B"/>
    <w:rsid w:val="0008582E"/>
    <w:rsid w:val="00085B8A"/>
    <w:rsid w:val="00093CD7"/>
    <w:rsid w:val="00094BCA"/>
    <w:rsid w:val="00096042"/>
    <w:rsid w:val="000A2457"/>
    <w:rsid w:val="000A2F1B"/>
    <w:rsid w:val="000A4B07"/>
    <w:rsid w:val="000A5270"/>
    <w:rsid w:val="000A6E8F"/>
    <w:rsid w:val="000B0E95"/>
    <w:rsid w:val="000B1907"/>
    <w:rsid w:val="000B39B6"/>
    <w:rsid w:val="000B6857"/>
    <w:rsid w:val="000B68EE"/>
    <w:rsid w:val="000B6BD7"/>
    <w:rsid w:val="000B734F"/>
    <w:rsid w:val="000B7810"/>
    <w:rsid w:val="000C05D4"/>
    <w:rsid w:val="000C153F"/>
    <w:rsid w:val="000C5806"/>
    <w:rsid w:val="000D0BC0"/>
    <w:rsid w:val="000D155A"/>
    <w:rsid w:val="000D57E0"/>
    <w:rsid w:val="000E35D8"/>
    <w:rsid w:val="000E3D06"/>
    <w:rsid w:val="000E458F"/>
    <w:rsid w:val="000E47A9"/>
    <w:rsid w:val="000E5B48"/>
    <w:rsid w:val="000E67F0"/>
    <w:rsid w:val="000F0A44"/>
    <w:rsid w:val="000F4BE2"/>
    <w:rsid w:val="000F4C09"/>
    <w:rsid w:val="000F4FFB"/>
    <w:rsid w:val="000F59BB"/>
    <w:rsid w:val="000F661B"/>
    <w:rsid w:val="000F688C"/>
    <w:rsid w:val="00100711"/>
    <w:rsid w:val="0010092E"/>
    <w:rsid w:val="0010224D"/>
    <w:rsid w:val="0010327D"/>
    <w:rsid w:val="00103F74"/>
    <w:rsid w:val="0010530E"/>
    <w:rsid w:val="00105D11"/>
    <w:rsid w:val="00106E66"/>
    <w:rsid w:val="00111A91"/>
    <w:rsid w:val="00114FFD"/>
    <w:rsid w:val="00121881"/>
    <w:rsid w:val="001222AE"/>
    <w:rsid w:val="00123564"/>
    <w:rsid w:val="001254EF"/>
    <w:rsid w:val="00130474"/>
    <w:rsid w:val="00131056"/>
    <w:rsid w:val="00142776"/>
    <w:rsid w:val="00143B3D"/>
    <w:rsid w:val="0014618A"/>
    <w:rsid w:val="00150B3D"/>
    <w:rsid w:val="00151FE7"/>
    <w:rsid w:val="00152C3D"/>
    <w:rsid w:val="00152D08"/>
    <w:rsid w:val="001533A5"/>
    <w:rsid w:val="001554A0"/>
    <w:rsid w:val="00155A5E"/>
    <w:rsid w:val="00155D6A"/>
    <w:rsid w:val="001572A5"/>
    <w:rsid w:val="00160D51"/>
    <w:rsid w:val="00162BB9"/>
    <w:rsid w:val="001647B6"/>
    <w:rsid w:val="00164D37"/>
    <w:rsid w:val="00166FA5"/>
    <w:rsid w:val="00173A2E"/>
    <w:rsid w:val="00175F01"/>
    <w:rsid w:val="00180174"/>
    <w:rsid w:val="00180C79"/>
    <w:rsid w:val="0018332E"/>
    <w:rsid w:val="001835EA"/>
    <w:rsid w:val="001839D9"/>
    <w:rsid w:val="00183B25"/>
    <w:rsid w:val="00184EAF"/>
    <w:rsid w:val="00185E40"/>
    <w:rsid w:val="00186BED"/>
    <w:rsid w:val="00190F4A"/>
    <w:rsid w:val="0019137E"/>
    <w:rsid w:val="00197241"/>
    <w:rsid w:val="001A0760"/>
    <w:rsid w:val="001A162E"/>
    <w:rsid w:val="001A2B4D"/>
    <w:rsid w:val="001A3FCE"/>
    <w:rsid w:val="001A4168"/>
    <w:rsid w:val="001A7431"/>
    <w:rsid w:val="001A7CF6"/>
    <w:rsid w:val="001B031B"/>
    <w:rsid w:val="001B1582"/>
    <w:rsid w:val="001B235E"/>
    <w:rsid w:val="001B3B64"/>
    <w:rsid w:val="001B737F"/>
    <w:rsid w:val="001C0740"/>
    <w:rsid w:val="001C0A51"/>
    <w:rsid w:val="001C3B96"/>
    <w:rsid w:val="001C4FFF"/>
    <w:rsid w:val="001D0161"/>
    <w:rsid w:val="001D162B"/>
    <w:rsid w:val="001D409C"/>
    <w:rsid w:val="001D5C85"/>
    <w:rsid w:val="001E0D6C"/>
    <w:rsid w:val="001E1AF6"/>
    <w:rsid w:val="001E1F38"/>
    <w:rsid w:val="001E3010"/>
    <w:rsid w:val="001E362C"/>
    <w:rsid w:val="001E50E6"/>
    <w:rsid w:val="001E5C1F"/>
    <w:rsid w:val="001F0F77"/>
    <w:rsid w:val="001F3146"/>
    <w:rsid w:val="001F72F0"/>
    <w:rsid w:val="001F73FB"/>
    <w:rsid w:val="00202C89"/>
    <w:rsid w:val="00213C21"/>
    <w:rsid w:val="0021619D"/>
    <w:rsid w:val="00216297"/>
    <w:rsid w:val="002176B9"/>
    <w:rsid w:val="002200A6"/>
    <w:rsid w:val="00220BCF"/>
    <w:rsid w:val="00223153"/>
    <w:rsid w:val="00225EF3"/>
    <w:rsid w:val="002262F1"/>
    <w:rsid w:val="0023275D"/>
    <w:rsid w:val="0023377B"/>
    <w:rsid w:val="00233A26"/>
    <w:rsid w:val="00233CFD"/>
    <w:rsid w:val="00233FC9"/>
    <w:rsid w:val="0023425C"/>
    <w:rsid w:val="0023435C"/>
    <w:rsid w:val="00234745"/>
    <w:rsid w:val="00245D78"/>
    <w:rsid w:val="00246679"/>
    <w:rsid w:val="00251B77"/>
    <w:rsid w:val="002553C2"/>
    <w:rsid w:val="0025699C"/>
    <w:rsid w:val="00260BC0"/>
    <w:rsid w:val="00263A3A"/>
    <w:rsid w:val="00266B59"/>
    <w:rsid w:val="002700B2"/>
    <w:rsid w:val="00270195"/>
    <w:rsid w:val="002702DE"/>
    <w:rsid w:val="00271027"/>
    <w:rsid w:val="002738D9"/>
    <w:rsid w:val="002770D7"/>
    <w:rsid w:val="00280C0E"/>
    <w:rsid w:val="00283721"/>
    <w:rsid w:val="00283F31"/>
    <w:rsid w:val="0029439F"/>
    <w:rsid w:val="00295DC0"/>
    <w:rsid w:val="002A0C38"/>
    <w:rsid w:val="002A0DE8"/>
    <w:rsid w:val="002A272A"/>
    <w:rsid w:val="002A2C57"/>
    <w:rsid w:val="002A3C92"/>
    <w:rsid w:val="002A46D8"/>
    <w:rsid w:val="002A52B9"/>
    <w:rsid w:val="002A5BA8"/>
    <w:rsid w:val="002A74C1"/>
    <w:rsid w:val="002B19B8"/>
    <w:rsid w:val="002B4904"/>
    <w:rsid w:val="002B4ECC"/>
    <w:rsid w:val="002B7B51"/>
    <w:rsid w:val="002C134A"/>
    <w:rsid w:val="002C3141"/>
    <w:rsid w:val="002C4362"/>
    <w:rsid w:val="002C530E"/>
    <w:rsid w:val="002C7D82"/>
    <w:rsid w:val="002D7625"/>
    <w:rsid w:val="002E2E52"/>
    <w:rsid w:val="002E338A"/>
    <w:rsid w:val="002E36A6"/>
    <w:rsid w:val="002E3727"/>
    <w:rsid w:val="002E51B2"/>
    <w:rsid w:val="002E55D0"/>
    <w:rsid w:val="002F286C"/>
    <w:rsid w:val="002F3E91"/>
    <w:rsid w:val="002F5464"/>
    <w:rsid w:val="002F720D"/>
    <w:rsid w:val="00302770"/>
    <w:rsid w:val="00302A41"/>
    <w:rsid w:val="003030B4"/>
    <w:rsid w:val="003102C6"/>
    <w:rsid w:val="00312092"/>
    <w:rsid w:val="00313E13"/>
    <w:rsid w:val="00315750"/>
    <w:rsid w:val="00315F68"/>
    <w:rsid w:val="00317307"/>
    <w:rsid w:val="00317795"/>
    <w:rsid w:val="00321B81"/>
    <w:rsid w:val="00325164"/>
    <w:rsid w:val="00325EA9"/>
    <w:rsid w:val="00330CC2"/>
    <w:rsid w:val="00331D06"/>
    <w:rsid w:val="00331D3A"/>
    <w:rsid w:val="00333AEC"/>
    <w:rsid w:val="00335719"/>
    <w:rsid w:val="003367EB"/>
    <w:rsid w:val="0033759F"/>
    <w:rsid w:val="0034189F"/>
    <w:rsid w:val="00346F6B"/>
    <w:rsid w:val="0034730E"/>
    <w:rsid w:val="00351112"/>
    <w:rsid w:val="00352C44"/>
    <w:rsid w:val="00355733"/>
    <w:rsid w:val="0035695B"/>
    <w:rsid w:val="00357168"/>
    <w:rsid w:val="0035746D"/>
    <w:rsid w:val="00360DA1"/>
    <w:rsid w:val="00361FF3"/>
    <w:rsid w:val="00363424"/>
    <w:rsid w:val="00365D51"/>
    <w:rsid w:val="0037059E"/>
    <w:rsid w:val="003717AF"/>
    <w:rsid w:val="00372878"/>
    <w:rsid w:val="003865AF"/>
    <w:rsid w:val="00387821"/>
    <w:rsid w:val="00387C52"/>
    <w:rsid w:val="00390173"/>
    <w:rsid w:val="00390988"/>
    <w:rsid w:val="0039433D"/>
    <w:rsid w:val="00397CF4"/>
    <w:rsid w:val="003A2853"/>
    <w:rsid w:val="003A5806"/>
    <w:rsid w:val="003A5A02"/>
    <w:rsid w:val="003A5F74"/>
    <w:rsid w:val="003A5FC5"/>
    <w:rsid w:val="003A76A6"/>
    <w:rsid w:val="003A7C5C"/>
    <w:rsid w:val="003B3D7D"/>
    <w:rsid w:val="003C1CAB"/>
    <w:rsid w:val="003C2334"/>
    <w:rsid w:val="003C3CA0"/>
    <w:rsid w:val="003C4455"/>
    <w:rsid w:val="003C584E"/>
    <w:rsid w:val="003D2693"/>
    <w:rsid w:val="003D4ADA"/>
    <w:rsid w:val="003D7E54"/>
    <w:rsid w:val="003E4F8C"/>
    <w:rsid w:val="003E5C60"/>
    <w:rsid w:val="003E5C90"/>
    <w:rsid w:val="003E64E4"/>
    <w:rsid w:val="003E7BFB"/>
    <w:rsid w:val="003F0BA7"/>
    <w:rsid w:val="003F1CA4"/>
    <w:rsid w:val="003F3A53"/>
    <w:rsid w:val="003F50FA"/>
    <w:rsid w:val="003F6B1A"/>
    <w:rsid w:val="0040093D"/>
    <w:rsid w:val="00401ED3"/>
    <w:rsid w:val="00403E0F"/>
    <w:rsid w:val="004070E2"/>
    <w:rsid w:val="00411952"/>
    <w:rsid w:val="004121FE"/>
    <w:rsid w:val="00412E6F"/>
    <w:rsid w:val="00412FDC"/>
    <w:rsid w:val="00416CA7"/>
    <w:rsid w:val="00421618"/>
    <w:rsid w:val="004244BC"/>
    <w:rsid w:val="004253A4"/>
    <w:rsid w:val="00426B52"/>
    <w:rsid w:val="00431149"/>
    <w:rsid w:val="0043148A"/>
    <w:rsid w:val="00434462"/>
    <w:rsid w:val="00436546"/>
    <w:rsid w:val="00436A52"/>
    <w:rsid w:val="004419EB"/>
    <w:rsid w:val="00442621"/>
    <w:rsid w:val="004478B9"/>
    <w:rsid w:val="00450114"/>
    <w:rsid w:val="00450140"/>
    <w:rsid w:val="0045465C"/>
    <w:rsid w:val="0045524E"/>
    <w:rsid w:val="00456A95"/>
    <w:rsid w:val="00456E87"/>
    <w:rsid w:val="00460C63"/>
    <w:rsid w:val="00463E4E"/>
    <w:rsid w:val="00464917"/>
    <w:rsid w:val="004662CF"/>
    <w:rsid w:val="0046640C"/>
    <w:rsid w:val="00467983"/>
    <w:rsid w:val="00472477"/>
    <w:rsid w:val="00472DF3"/>
    <w:rsid w:val="00473573"/>
    <w:rsid w:val="00475BCE"/>
    <w:rsid w:val="00475EE0"/>
    <w:rsid w:val="00477BAB"/>
    <w:rsid w:val="00481A02"/>
    <w:rsid w:val="00483122"/>
    <w:rsid w:val="0048535B"/>
    <w:rsid w:val="00485903"/>
    <w:rsid w:val="004873ED"/>
    <w:rsid w:val="00491B97"/>
    <w:rsid w:val="00494221"/>
    <w:rsid w:val="004953CC"/>
    <w:rsid w:val="00495DA8"/>
    <w:rsid w:val="004A0846"/>
    <w:rsid w:val="004A32E9"/>
    <w:rsid w:val="004B054D"/>
    <w:rsid w:val="004B08F9"/>
    <w:rsid w:val="004B10DE"/>
    <w:rsid w:val="004B1A5F"/>
    <w:rsid w:val="004B4448"/>
    <w:rsid w:val="004B6A01"/>
    <w:rsid w:val="004C07FB"/>
    <w:rsid w:val="004C37A0"/>
    <w:rsid w:val="004C72CE"/>
    <w:rsid w:val="004D0051"/>
    <w:rsid w:val="004D1181"/>
    <w:rsid w:val="004D3542"/>
    <w:rsid w:val="004D3667"/>
    <w:rsid w:val="004E07E3"/>
    <w:rsid w:val="004E10F9"/>
    <w:rsid w:val="004F1F0E"/>
    <w:rsid w:val="004F22BB"/>
    <w:rsid w:val="004F4818"/>
    <w:rsid w:val="004F4FF9"/>
    <w:rsid w:val="00501974"/>
    <w:rsid w:val="00501D34"/>
    <w:rsid w:val="00502A2B"/>
    <w:rsid w:val="00502C8E"/>
    <w:rsid w:val="00504246"/>
    <w:rsid w:val="00505779"/>
    <w:rsid w:val="005064EC"/>
    <w:rsid w:val="00507199"/>
    <w:rsid w:val="005077FB"/>
    <w:rsid w:val="005109FC"/>
    <w:rsid w:val="0051130D"/>
    <w:rsid w:val="005137B2"/>
    <w:rsid w:val="0051631C"/>
    <w:rsid w:val="00517995"/>
    <w:rsid w:val="005206C1"/>
    <w:rsid w:val="0052125F"/>
    <w:rsid w:val="00523ECE"/>
    <w:rsid w:val="00524929"/>
    <w:rsid w:val="00525E28"/>
    <w:rsid w:val="0052632D"/>
    <w:rsid w:val="00527C29"/>
    <w:rsid w:val="0053408D"/>
    <w:rsid w:val="00535FB0"/>
    <w:rsid w:val="0054123B"/>
    <w:rsid w:val="00542945"/>
    <w:rsid w:val="0054563D"/>
    <w:rsid w:val="00546B66"/>
    <w:rsid w:val="00547145"/>
    <w:rsid w:val="005562A5"/>
    <w:rsid w:val="00562DC3"/>
    <w:rsid w:val="005643C7"/>
    <w:rsid w:val="005651A2"/>
    <w:rsid w:val="00565479"/>
    <w:rsid w:val="00566AD3"/>
    <w:rsid w:val="0056791E"/>
    <w:rsid w:val="005679CF"/>
    <w:rsid w:val="00567F45"/>
    <w:rsid w:val="0057200D"/>
    <w:rsid w:val="005732C7"/>
    <w:rsid w:val="00576BF4"/>
    <w:rsid w:val="00582507"/>
    <w:rsid w:val="00585DE8"/>
    <w:rsid w:val="00586499"/>
    <w:rsid w:val="00594FDC"/>
    <w:rsid w:val="00596E19"/>
    <w:rsid w:val="005A1D92"/>
    <w:rsid w:val="005A260D"/>
    <w:rsid w:val="005A504E"/>
    <w:rsid w:val="005A68D2"/>
    <w:rsid w:val="005B68F4"/>
    <w:rsid w:val="005B6D35"/>
    <w:rsid w:val="005B763B"/>
    <w:rsid w:val="005C019C"/>
    <w:rsid w:val="005C14C6"/>
    <w:rsid w:val="005C497F"/>
    <w:rsid w:val="005C65E9"/>
    <w:rsid w:val="005D1188"/>
    <w:rsid w:val="005D3D76"/>
    <w:rsid w:val="005D5B23"/>
    <w:rsid w:val="005D7166"/>
    <w:rsid w:val="005E0C53"/>
    <w:rsid w:val="005E40A3"/>
    <w:rsid w:val="005E5499"/>
    <w:rsid w:val="005E7786"/>
    <w:rsid w:val="005F0115"/>
    <w:rsid w:val="005F03E6"/>
    <w:rsid w:val="005F32BB"/>
    <w:rsid w:val="005F39FD"/>
    <w:rsid w:val="005F5137"/>
    <w:rsid w:val="006000E0"/>
    <w:rsid w:val="00600288"/>
    <w:rsid w:val="006055FA"/>
    <w:rsid w:val="006068FA"/>
    <w:rsid w:val="0060710D"/>
    <w:rsid w:val="006122ED"/>
    <w:rsid w:val="00612307"/>
    <w:rsid w:val="00612508"/>
    <w:rsid w:val="00613E80"/>
    <w:rsid w:val="006169A1"/>
    <w:rsid w:val="00620020"/>
    <w:rsid w:val="0062308D"/>
    <w:rsid w:val="006245A4"/>
    <w:rsid w:val="00631721"/>
    <w:rsid w:val="00632EDC"/>
    <w:rsid w:val="00633431"/>
    <w:rsid w:val="0064108B"/>
    <w:rsid w:val="00642E02"/>
    <w:rsid w:val="00644B72"/>
    <w:rsid w:val="006452C3"/>
    <w:rsid w:val="00646A60"/>
    <w:rsid w:val="00647804"/>
    <w:rsid w:val="00653B63"/>
    <w:rsid w:val="00660BF8"/>
    <w:rsid w:val="006634D3"/>
    <w:rsid w:val="00664413"/>
    <w:rsid w:val="00665C32"/>
    <w:rsid w:val="00667557"/>
    <w:rsid w:val="00675732"/>
    <w:rsid w:val="00676314"/>
    <w:rsid w:val="00676433"/>
    <w:rsid w:val="00682472"/>
    <w:rsid w:val="0068468F"/>
    <w:rsid w:val="00684CD3"/>
    <w:rsid w:val="006871AA"/>
    <w:rsid w:val="00690663"/>
    <w:rsid w:val="00695323"/>
    <w:rsid w:val="006956DA"/>
    <w:rsid w:val="006957ED"/>
    <w:rsid w:val="0069704D"/>
    <w:rsid w:val="006A2617"/>
    <w:rsid w:val="006A2737"/>
    <w:rsid w:val="006A4CE1"/>
    <w:rsid w:val="006A6DAF"/>
    <w:rsid w:val="006A795E"/>
    <w:rsid w:val="006B01A6"/>
    <w:rsid w:val="006B4B22"/>
    <w:rsid w:val="006B54C3"/>
    <w:rsid w:val="006B5CAD"/>
    <w:rsid w:val="006C3087"/>
    <w:rsid w:val="006C3CF5"/>
    <w:rsid w:val="006D1218"/>
    <w:rsid w:val="006D214A"/>
    <w:rsid w:val="006D5A73"/>
    <w:rsid w:val="006D77CF"/>
    <w:rsid w:val="006E7329"/>
    <w:rsid w:val="006F0E66"/>
    <w:rsid w:val="006F140C"/>
    <w:rsid w:val="006F1E5D"/>
    <w:rsid w:val="006F4566"/>
    <w:rsid w:val="00701D2C"/>
    <w:rsid w:val="00703D77"/>
    <w:rsid w:val="00704BD1"/>
    <w:rsid w:val="00705355"/>
    <w:rsid w:val="00705A63"/>
    <w:rsid w:val="00706954"/>
    <w:rsid w:val="00712363"/>
    <w:rsid w:val="00712FA7"/>
    <w:rsid w:val="007145A7"/>
    <w:rsid w:val="00714C96"/>
    <w:rsid w:val="00715D03"/>
    <w:rsid w:val="00716870"/>
    <w:rsid w:val="00716A08"/>
    <w:rsid w:val="00716BE5"/>
    <w:rsid w:val="00717253"/>
    <w:rsid w:val="007218B3"/>
    <w:rsid w:val="007234A3"/>
    <w:rsid w:val="00723921"/>
    <w:rsid w:val="00725F5D"/>
    <w:rsid w:val="00727D29"/>
    <w:rsid w:val="00730F71"/>
    <w:rsid w:val="007313BA"/>
    <w:rsid w:val="00731443"/>
    <w:rsid w:val="0073254F"/>
    <w:rsid w:val="007331D1"/>
    <w:rsid w:val="00733869"/>
    <w:rsid w:val="00737291"/>
    <w:rsid w:val="007375F0"/>
    <w:rsid w:val="00737EC0"/>
    <w:rsid w:val="0075007A"/>
    <w:rsid w:val="00750C47"/>
    <w:rsid w:val="00750C6E"/>
    <w:rsid w:val="007511BE"/>
    <w:rsid w:val="00752213"/>
    <w:rsid w:val="007522E0"/>
    <w:rsid w:val="007525B9"/>
    <w:rsid w:val="00752F22"/>
    <w:rsid w:val="007539F4"/>
    <w:rsid w:val="007546E8"/>
    <w:rsid w:val="0075521E"/>
    <w:rsid w:val="00755A1A"/>
    <w:rsid w:val="00764B64"/>
    <w:rsid w:val="00764B84"/>
    <w:rsid w:val="007664CC"/>
    <w:rsid w:val="00767DF4"/>
    <w:rsid w:val="007713E3"/>
    <w:rsid w:val="007719B3"/>
    <w:rsid w:val="007727E0"/>
    <w:rsid w:val="0077280F"/>
    <w:rsid w:val="00772C3C"/>
    <w:rsid w:val="00774EB6"/>
    <w:rsid w:val="00780AA7"/>
    <w:rsid w:val="0078762A"/>
    <w:rsid w:val="00787A73"/>
    <w:rsid w:val="00787FD1"/>
    <w:rsid w:val="007923D9"/>
    <w:rsid w:val="00795163"/>
    <w:rsid w:val="007A1066"/>
    <w:rsid w:val="007A16F3"/>
    <w:rsid w:val="007A404E"/>
    <w:rsid w:val="007A74EF"/>
    <w:rsid w:val="007A7B86"/>
    <w:rsid w:val="007B0937"/>
    <w:rsid w:val="007B1840"/>
    <w:rsid w:val="007B3C17"/>
    <w:rsid w:val="007B45E2"/>
    <w:rsid w:val="007B50DD"/>
    <w:rsid w:val="007C0ABE"/>
    <w:rsid w:val="007C1DD4"/>
    <w:rsid w:val="007C386B"/>
    <w:rsid w:val="007C526D"/>
    <w:rsid w:val="007C69A7"/>
    <w:rsid w:val="007C7608"/>
    <w:rsid w:val="007D04C9"/>
    <w:rsid w:val="007D0A59"/>
    <w:rsid w:val="007D3CDC"/>
    <w:rsid w:val="007D3EFB"/>
    <w:rsid w:val="007D533D"/>
    <w:rsid w:val="007E11E9"/>
    <w:rsid w:val="007E2277"/>
    <w:rsid w:val="007E453B"/>
    <w:rsid w:val="007E5AE5"/>
    <w:rsid w:val="007F1F3B"/>
    <w:rsid w:val="007F52AF"/>
    <w:rsid w:val="008024C4"/>
    <w:rsid w:val="008046EB"/>
    <w:rsid w:val="008057C5"/>
    <w:rsid w:val="00806E44"/>
    <w:rsid w:val="008106F9"/>
    <w:rsid w:val="0081265E"/>
    <w:rsid w:val="008126AA"/>
    <w:rsid w:val="00813B49"/>
    <w:rsid w:val="00814FA3"/>
    <w:rsid w:val="00815EF7"/>
    <w:rsid w:val="008172E9"/>
    <w:rsid w:val="008206A5"/>
    <w:rsid w:val="0082184B"/>
    <w:rsid w:val="00821C92"/>
    <w:rsid w:val="008226C6"/>
    <w:rsid w:val="0082280C"/>
    <w:rsid w:val="00825C07"/>
    <w:rsid w:val="00826F58"/>
    <w:rsid w:val="00827348"/>
    <w:rsid w:val="00830358"/>
    <w:rsid w:val="00836078"/>
    <w:rsid w:val="00840C64"/>
    <w:rsid w:val="0084356A"/>
    <w:rsid w:val="0084374C"/>
    <w:rsid w:val="00846106"/>
    <w:rsid w:val="008463B7"/>
    <w:rsid w:val="00846F31"/>
    <w:rsid w:val="008475D1"/>
    <w:rsid w:val="0085168D"/>
    <w:rsid w:val="0085264E"/>
    <w:rsid w:val="008528C4"/>
    <w:rsid w:val="00856E5E"/>
    <w:rsid w:val="00860F61"/>
    <w:rsid w:val="0086282A"/>
    <w:rsid w:val="00862C1D"/>
    <w:rsid w:val="00862DB4"/>
    <w:rsid w:val="008630E4"/>
    <w:rsid w:val="00865443"/>
    <w:rsid w:val="0087028C"/>
    <w:rsid w:val="00872895"/>
    <w:rsid w:val="00872F36"/>
    <w:rsid w:val="00872F76"/>
    <w:rsid w:val="00873DA1"/>
    <w:rsid w:val="00873EC6"/>
    <w:rsid w:val="008759C9"/>
    <w:rsid w:val="00875D6D"/>
    <w:rsid w:val="00875EC4"/>
    <w:rsid w:val="008766AE"/>
    <w:rsid w:val="00877155"/>
    <w:rsid w:val="00882444"/>
    <w:rsid w:val="00882D42"/>
    <w:rsid w:val="00890DDD"/>
    <w:rsid w:val="00891B7D"/>
    <w:rsid w:val="008967C1"/>
    <w:rsid w:val="008A091F"/>
    <w:rsid w:val="008A37C0"/>
    <w:rsid w:val="008A38B0"/>
    <w:rsid w:val="008A541D"/>
    <w:rsid w:val="008A7F0E"/>
    <w:rsid w:val="008B1156"/>
    <w:rsid w:val="008B232E"/>
    <w:rsid w:val="008B27A9"/>
    <w:rsid w:val="008B29F2"/>
    <w:rsid w:val="008C49D2"/>
    <w:rsid w:val="008C71D1"/>
    <w:rsid w:val="008D36AE"/>
    <w:rsid w:val="008D5D6D"/>
    <w:rsid w:val="008D64A6"/>
    <w:rsid w:val="008D7CAC"/>
    <w:rsid w:val="008E2522"/>
    <w:rsid w:val="008E2817"/>
    <w:rsid w:val="008E5505"/>
    <w:rsid w:val="008E6E7C"/>
    <w:rsid w:val="008F1F6A"/>
    <w:rsid w:val="008F2AFC"/>
    <w:rsid w:val="008F401A"/>
    <w:rsid w:val="008F7A06"/>
    <w:rsid w:val="00900733"/>
    <w:rsid w:val="009073F9"/>
    <w:rsid w:val="00910AAD"/>
    <w:rsid w:val="00911BAC"/>
    <w:rsid w:val="009131B5"/>
    <w:rsid w:val="00914FC3"/>
    <w:rsid w:val="00916347"/>
    <w:rsid w:val="009172B7"/>
    <w:rsid w:val="00920002"/>
    <w:rsid w:val="0092199A"/>
    <w:rsid w:val="00923F60"/>
    <w:rsid w:val="00930D43"/>
    <w:rsid w:val="009330F5"/>
    <w:rsid w:val="0093473A"/>
    <w:rsid w:val="00934839"/>
    <w:rsid w:val="009348CF"/>
    <w:rsid w:val="0094601E"/>
    <w:rsid w:val="009467F8"/>
    <w:rsid w:val="00946AF7"/>
    <w:rsid w:val="009532E5"/>
    <w:rsid w:val="0095410A"/>
    <w:rsid w:val="00954FF5"/>
    <w:rsid w:val="00956361"/>
    <w:rsid w:val="009632B2"/>
    <w:rsid w:val="009643AF"/>
    <w:rsid w:val="009744F3"/>
    <w:rsid w:val="00977A60"/>
    <w:rsid w:val="009825C9"/>
    <w:rsid w:val="00982CFB"/>
    <w:rsid w:val="00984C87"/>
    <w:rsid w:val="00987E86"/>
    <w:rsid w:val="009901F5"/>
    <w:rsid w:val="00990BFD"/>
    <w:rsid w:val="009914EF"/>
    <w:rsid w:val="00995E42"/>
    <w:rsid w:val="009967B1"/>
    <w:rsid w:val="009A002B"/>
    <w:rsid w:val="009A10EF"/>
    <w:rsid w:val="009A1E3D"/>
    <w:rsid w:val="009A5C7A"/>
    <w:rsid w:val="009B0642"/>
    <w:rsid w:val="009B2485"/>
    <w:rsid w:val="009B6396"/>
    <w:rsid w:val="009B6480"/>
    <w:rsid w:val="009C379A"/>
    <w:rsid w:val="009C6974"/>
    <w:rsid w:val="009C6BEB"/>
    <w:rsid w:val="009D1A33"/>
    <w:rsid w:val="009D52AE"/>
    <w:rsid w:val="009D5707"/>
    <w:rsid w:val="009D7968"/>
    <w:rsid w:val="009E186A"/>
    <w:rsid w:val="009E1E22"/>
    <w:rsid w:val="009E35CF"/>
    <w:rsid w:val="009E3917"/>
    <w:rsid w:val="009E71ED"/>
    <w:rsid w:val="009F56F1"/>
    <w:rsid w:val="009F755F"/>
    <w:rsid w:val="009F7897"/>
    <w:rsid w:val="00A066CA"/>
    <w:rsid w:val="00A0793F"/>
    <w:rsid w:val="00A12FCC"/>
    <w:rsid w:val="00A138F2"/>
    <w:rsid w:val="00A13D3D"/>
    <w:rsid w:val="00A14497"/>
    <w:rsid w:val="00A147C9"/>
    <w:rsid w:val="00A1771B"/>
    <w:rsid w:val="00A257BC"/>
    <w:rsid w:val="00A25B85"/>
    <w:rsid w:val="00A26006"/>
    <w:rsid w:val="00A260F2"/>
    <w:rsid w:val="00A26E3A"/>
    <w:rsid w:val="00A303D1"/>
    <w:rsid w:val="00A307E6"/>
    <w:rsid w:val="00A41EB8"/>
    <w:rsid w:val="00A428CE"/>
    <w:rsid w:val="00A4783C"/>
    <w:rsid w:val="00A51F83"/>
    <w:rsid w:val="00A52735"/>
    <w:rsid w:val="00A5346A"/>
    <w:rsid w:val="00A53B70"/>
    <w:rsid w:val="00A54337"/>
    <w:rsid w:val="00A5460F"/>
    <w:rsid w:val="00A5545D"/>
    <w:rsid w:val="00A55AED"/>
    <w:rsid w:val="00A56656"/>
    <w:rsid w:val="00A60EF3"/>
    <w:rsid w:val="00A62720"/>
    <w:rsid w:val="00A636D1"/>
    <w:rsid w:val="00A637B6"/>
    <w:rsid w:val="00A6504B"/>
    <w:rsid w:val="00A6539B"/>
    <w:rsid w:val="00A6711B"/>
    <w:rsid w:val="00A71A58"/>
    <w:rsid w:val="00A73212"/>
    <w:rsid w:val="00A76966"/>
    <w:rsid w:val="00A77431"/>
    <w:rsid w:val="00A7771C"/>
    <w:rsid w:val="00A77FD4"/>
    <w:rsid w:val="00A831DA"/>
    <w:rsid w:val="00A844BE"/>
    <w:rsid w:val="00A846A3"/>
    <w:rsid w:val="00A862BB"/>
    <w:rsid w:val="00A909C6"/>
    <w:rsid w:val="00A9222E"/>
    <w:rsid w:val="00A92B9B"/>
    <w:rsid w:val="00A95038"/>
    <w:rsid w:val="00A96023"/>
    <w:rsid w:val="00AA0557"/>
    <w:rsid w:val="00AA0F39"/>
    <w:rsid w:val="00AA1B72"/>
    <w:rsid w:val="00AA5698"/>
    <w:rsid w:val="00AB0620"/>
    <w:rsid w:val="00AB1B2D"/>
    <w:rsid w:val="00AB2487"/>
    <w:rsid w:val="00AB365B"/>
    <w:rsid w:val="00AB3CC4"/>
    <w:rsid w:val="00AB4643"/>
    <w:rsid w:val="00AB4DF6"/>
    <w:rsid w:val="00AB5D53"/>
    <w:rsid w:val="00AB6000"/>
    <w:rsid w:val="00AB7CE5"/>
    <w:rsid w:val="00AC0BCE"/>
    <w:rsid w:val="00AC21E2"/>
    <w:rsid w:val="00AC4046"/>
    <w:rsid w:val="00AC54B2"/>
    <w:rsid w:val="00AC7E0E"/>
    <w:rsid w:val="00AD105B"/>
    <w:rsid w:val="00AD2FDF"/>
    <w:rsid w:val="00AD3EA1"/>
    <w:rsid w:val="00AD4642"/>
    <w:rsid w:val="00AD5368"/>
    <w:rsid w:val="00AD5968"/>
    <w:rsid w:val="00AE0700"/>
    <w:rsid w:val="00AE14C1"/>
    <w:rsid w:val="00AE2885"/>
    <w:rsid w:val="00AE4710"/>
    <w:rsid w:val="00AE4A3E"/>
    <w:rsid w:val="00AE50E6"/>
    <w:rsid w:val="00AE6B37"/>
    <w:rsid w:val="00AF08B9"/>
    <w:rsid w:val="00AF1F4D"/>
    <w:rsid w:val="00AF2FB4"/>
    <w:rsid w:val="00AF41A9"/>
    <w:rsid w:val="00AF5AE2"/>
    <w:rsid w:val="00AF5E9F"/>
    <w:rsid w:val="00AF5FB6"/>
    <w:rsid w:val="00B017A1"/>
    <w:rsid w:val="00B10419"/>
    <w:rsid w:val="00B12517"/>
    <w:rsid w:val="00B16DDD"/>
    <w:rsid w:val="00B21083"/>
    <w:rsid w:val="00B211CB"/>
    <w:rsid w:val="00B21283"/>
    <w:rsid w:val="00B21C91"/>
    <w:rsid w:val="00B2500B"/>
    <w:rsid w:val="00B259B1"/>
    <w:rsid w:val="00B25E3B"/>
    <w:rsid w:val="00B30F45"/>
    <w:rsid w:val="00B31C63"/>
    <w:rsid w:val="00B34C4D"/>
    <w:rsid w:val="00B366B4"/>
    <w:rsid w:val="00B416BA"/>
    <w:rsid w:val="00B417F4"/>
    <w:rsid w:val="00B41BCF"/>
    <w:rsid w:val="00B42F10"/>
    <w:rsid w:val="00B442DC"/>
    <w:rsid w:val="00B4669E"/>
    <w:rsid w:val="00B5295C"/>
    <w:rsid w:val="00B53005"/>
    <w:rsid w:val="00B54B79"/>
    <w:rsid w:val="00B57472"/>
    <w:rsid w:val="00B610FC"/>
    <w:rsid w:val="00B61551"/>
    <w:rsid w:val="00B62295"/>
    <w:rsid w:val="00B63E22"/>
    <w:rsid w:val="00B64A6F"/>
    <w:rsid w:val="00B64FAA"/>
    <w:rsid w:val="00B65918"/>
    <w:rsid w:val="00B665FD"/>
    <w:rsid w:val="00B6758A"/>
    <w:rsid w:val="00B70CDF"/>
    <w:rsid w:val="00B70F1C"/>
    <w:rsid w:val="00B73F57"/>
    <w:rsid w:val="00B75642"/>
    <w:rsid w:val="00B82675"/>
    <w:rsid w:val="00B84572"/>
    <w:rsid w:val="00B84F90"/>
    <w:rsid w:val="00B8777A"/>
    <w:rsid w:val="00B90405"/>
    <w:rsid w:val="00B90F40"/>
    <w:rsid w:val="00B91830"/>
    <w:rsid w:val="00B93206"/>
    <w:rsid w:val="00B941A1"/>
    <w:rsid w:val="00BA0B4F"/>
    <w:rsid w:val="00BA414E"/>
    <w:rsid w:val="00BA45B0"/>
    <w:rsid w:val="00BB2747"/>
    <w:rsid w:val="00BC381E"/>
    <w:rsid w:val="00BC4CB4"/>
    <w:rsid w:val="00BC5ADE"/>
    <w:rsid w:val="00BC61AF"/>
    <w:rsid w:val="00BC6ED4"/>
    <w:rsid w:val="00BD2DFD"/>
    <w:rsid w:val="00BD42AC"/>
    <w:rsid w:val="00BE0D10"/>
    <w:rsid w:val="00BE442F"/>
    <w:rsid w:val="00BE4BAF"/>
    <w:rsid w:val="00BE60E5"/>
    <w:rsid w:val="00BF0C19"/>
    <w:rsid w:val="00BF0FF6"/>
    <w:rsid w:val="00BF1F50"/>
    <w:rsid w:val="00BF24AD"/>
    <w:rsid w:val="00BF2530"/>
    <w:rsid w:val="00BF3C2F"/>
    <w:rsid w:val="00BF67D8"/>
    <w:rsid w:val="00BF6918"/>
    <w:rsid w:val="00C0219D"/>
    <w:rsid w:val="00C06EF6"/>
    <w:rsid w:val="00C0733E"/>
    <w:rsid w:val="00C13C47"/>
    <w:rsid w:val="00C17BEE"/>
    <w:rsid w:val="00C23C6D"/>
    <w:rsid w:val="00C253AE"/>
    <w:rsid w:val="00C27812"/>
    <w:rsid w:val="00C309D5"/>
    <w:rsid w:val="00C32460"/>
    <w:rsid w:val="00C34528"/>
    <w:rsid w:val="00C358CB"/>
    <w:rsid w:val="00C35977"/>
    <w:rsid w:val="00C378E7"/>
    <w:rsid w:val="00C37A85"/>
    <w:rsid w:val="00C42740"/>
    <w:rsid w:val="00C4465A"/>
    <w:rsid w:val="00C47C6F"/>
    <w:rsid w:val="00C50B34"/>
    <w:rsid w:val="00C54660"/>
    <w:rsid w:val="00C559E1"/>
    <w:rsid w:val="00C564E5"/>
    <w:rsid w:val="00C57693"/>
    <w:rsid w:val="00C60AEE"/>
    <w:rsid w:val="00C60F46"/>
    <w:rsid w:val="00C63B80"/>
    <w:rsid w:val="00C64F0E"/>
    <w:rsid w:val="00C65B20"/>
    <w:rsid w:val="00C67DA0"/>
    <w:rsid w:val="00C709BD"/>
    <w:rsid w:val="00C73C0E"/>
    <w:rsid w:val="00C744B4"/>
    <w:rsid w:val="00C75754"/>
    <w:rsid w:val="00C7595D"/>
    <w:rsid w:val="00C765B8"/>
    <w:rsid w:val="00C80CBF"/>
    <w:rsid w:val="00C8206F"/>
    <w:rsid w:val="00C833C1"/>
    <w:rsid w:val="00C83B2A"/>
    <w:rsid w:val="00C84547"/>
    <w:rsid w:val="00C85AB6"/>
    <w:rsid w:val="00C87354"/>
    <w:rsid w:val="00C90E07"/>
    <w:rsid w:val="00C91AAE"/>
    <w:rsid w:val="00CA0161"/>
    <w:rsid w:val="00CA1716"/>
    <w:rsid w:val="00CA2570"/>
    <w:rsid w:val="00CA3E79"/>
    <w:rsid w:val="00CA5E1A"/>
    <w:rsid w:val="00CA7399"/>
    <w:rsid w:val="00CB12A5"/>
    <w:rsid w:val="00CB372E"/>
    <w:rsid w:val="00CB3EDC"/>
    <w:rsid w:val="00CB5A10"/>
    <w:rsid w:val="00CB5A4A"/>
    <w:rsid w:val="00CC08AC"/>
    <w:rsid w:val="00CC0DFD"/>
    <w:rsid w:val="00CC2286"/>
    <w:rsid w:val="00CC2970"/>
    <w:rsid w:val="00CC29C1"/>
    <w:rsid w:val="00CC303E"/>
    <w:rsid w:val="00CC38F1"/>
    <w:rsid w:val="00CD07AD"/>
    <w:rsid w:val="00CD4247"/>
    <w:rsid w:val="00CD4F19"/>
    <w:rsid w:val="00CD5085"/>
    <w:rsid w:val="00CD5DBA"/>
    <w:rsid w:val="00CD6F3D"/>
    <w:rsid w:val="00CE2397"/>
    <w:rsid w:val="00CF30B4"/>
    <w:rsid w:val="00CF3C0F"/>
    <w:rsid w:val="00CF49D4"/>
    <w:rsid w:val="00D00B0D"/>
    <w:rsid w:val="00D038D3"/>
    <w:rsid w:val="00D0441D"/>
    <w:rsid w:val="00D04CFF"/>
    <w:rsid w:val="00D06C9D"/>
    <w:rsid w:val="00D10020"/>
    <w:rsid w:val="00D13A35"/>
    <w:rsid w:val="00D14336"/>
    <w:rsid w:val="00D17B40"/>
    <w:rsid w:val="00D23AE6"/>
    <w:rsid w:val="00D24D81"/>
    <w:rsid w:val="00D26C45"/>
    <w:rsid w:val="00D26EA1"/>
    <w:rsid w:val="00D27D39"/>
    <w:rsid w:val="00D31570"/>
    <w:rsid w:val="00D3286C"/>
    <w:rsid w:val="00D36A83"/>
    <w:rsid w:val="00D40E5D"/>
    <w:rsid w:val="00D42451"/>
    <w:rsid w:val="00D47257"/>
    <w:rsid w:val="00D47C5B"/>
    <w:rsid w:val="00D50152"/>
    <w:rsid w:val="00D5120C"/>
    <w:rsid w:val="00D51BFA"/>
    <w:rsid w:val="00D535FD"/>
    <w:rsid w:val="00D5649E"/>
    <w:rsid w:val="00D57C3B"/>
    <w:rsid w:val="00D62475"/>
    <w:rsid w:val="00D659F6"/>
    <w:rsid w:val="00D66741"/>
    <w:rsid w:val="00D66E8A"/>
    <w:rsid w:val="00D733D6"/>
    <w:rsid w:val="00D73715"/>
    <w:rsid w:val="00D77AF5"/>
    <w:rsid w:val="00D81BAD"/>
    <w:rsid w:val="00D826BD"/>
    <w:rsid w:val="00D829A8"/>
    <w:rsid w:val="00D84031"/>
    <w:rsid w:val="00D8412C"/>
    <w:rsid w:val="00D879BA"/>
    <w:rsid w:val="00D9059F"/>
    <w:rsid w:val="00D93602"/>
    <w:rsid w:val="00D953E9"/>
    <w:rsid w:val="00D97E31"/>
    <w:rsid w:val="00DA1050"/>
    <w:rsid w:val="00DA239F"/>
    <w:rsid w:val="00DA42FE"/>
    <w:rsid w:val="00DA75E9"/>
    <w:rsid w:val="00DB331D"/>
    <w:rsid w:val="00DB45B6"/>
    <w:rsid w:val="00DB59AD"/>
    <w:rsid w:val="00DB6905"/>
    <w:rsid w:val="00DC1AAB"/>
    <w:rsid w:val="00DC2C1F"/>
    <w:rsid w:val="00DC30B7"/>
    <w:rsid w:val="00DC4D3A"/>
    <w:rsid w:val="00DC6FAA"/>
    <w:rsid w:val="00DD19C0"/>
    <w:rsid w:val="00DD6AC6"/>
    <w:rsid w:val="00DE01D8"/>
    <w:rsid w:val="00DE02E8"/>
    <w:rsid w:val="00DE0708"/>
    <w:rsid w:val="00DE0C6F"/>
    <w:rsid w:val="00DE1600"/>
    <w:rsid w:val="00DE1B41"/>
    <w:rsid w:val="00DE2AB9"/>
    <w:rsid w:val="00DE2CF4"/>
    <w:rsid w:val="00DE2F88"/>
    <w:rsid w:val="00DE3A00"/>
    <w:rsid w:val="00DF0079"/>
    <w:rsid w:val="00DF12C0"/>
    <w:rsid w:val="00DF1D31"/>
    <w:rsid w:val="00DF2C2A"/>
    <w:rsid w:val="00DF316B"/>
    <w:rsid w:val="00E02E11"/>
    <w:rsid w:val="00E05A42"/>
    <w:rsid w:val="00E05E2A"/>
    <w:rsid w:val="00E06892"/>
    <w:rsid w:val="00E06F5C"/>
    <w:rsid w:val="00E13D04"/>
    <w:rsid w:val="00E1404B"/>
    <w:rsid w:val="00E17150"/>
    <w:rsid w:val="00E201C8"/>
    <w:rsid w:val="00E20D0C"/>
    <w:rsid w:val="00E250DF"/>
    <w:rsid w:val="00E256F2"/>
    <w:rsid w:val="00E257E1"/>
    <w:rsid w:val="00E30EFE"/>
    <w:rsid w:val="00E31B72"/>
    <w:rsid w:val="00E33A77"/>
    <w:rsid w:val="00E411A5"/>
    <w:rsid w:val="00E41CB6"/>
    <w:rsid w:val="00E4428F"/>
    <w:rsid w:val="00E446E8"/>
    <w:rsid w:val="00E461CE"/>
    <w:rsid w:val="00E47113"/>
    <w:rsid w:val="00E47AE4"/>
    <w:rsid w:val="00E50898"/>
    <w:rsid w:val="00E511F9"/>
    <w:rsid w:val="00E5291D"/>
    <w:rsid w:val="00E52CA5"/>
    <w:rsid w:val="00E52DBF"/>
    <w:rsid w:val="00E539C1"/>
    <w:rsid w:val="00E542AF"/>
    <w:rsid w:val="00E56095"/>
    <w:rsid w:val="00E6055F"/>
    <w:rsid w:val="00E631B7"/>
    <w:rsid w:val="00E63348"/>
    <w:rsid w:val="00E658B8"/>
    <w:rsid w:val="00E65CF0"/>
    <w:rsid w:val="00E77813"/>
    <w:rsid w:val="00E81278"/>
    <w:rsid w:val="00E81B88"/>
    <w:rsid w:val="00E82536"/>
    <w:rsid w:val="00E83B42"/>
    <w:rsid w:val="00E84943"/>
    <w:rsid w:val="00E85E12"/>
    <w:rsid w:val="00E86D21"/>
    <w:rsid w:val="00E918BD"/>
    <w:rsid w:val="00E94895"/>
    <w:rsid w:val="00E971B9"/>
    <w:rsid w:val="00EA20FC"/>
    <w:rsid w:val="00EA4B9B"/>
    <w:rsid w:val="00EA6758"/>
    <w:rsid w:val="00EA6C9C"/>
    <w:rsid w:val="00EA78F7"/>
    <w:rsid w:val="00EB0170"/>
    <w:rsid w:val="00EB2778"/>
    <w:rsid w:val="00EB335B"/>
    <w:rsid w:val="00EB49B7"/>
    <w:rsid w:val="00EB6567"/>
    <w:rsid w:val="00EB749B"/>
    <w:rsid w:val="00EB7BA6"/>
    <w:rsid w:val="00EC2C4C"/>
    <w:rsid w:val="00EC4356"/>
    <w:rsid w:val="00EC5C0B"/>
    <w:rsid w:val="00EC63BB"/>
    <w:rsid w:val="00EC70F5"/>
    <w:rsid w:val="00EC7531"/>
    <w:rsid w:val="00EC7585"/>
    <w:rsid w:val="00EC7C7D"/>
    <w:rsid w:val="00ED314C"/>
    <w:rsid w:val="00ED50BB"/>
    <w:rsid w:val="00ED6E0F"/>
    <w:rsid w:val="00ED7CA2"/>
    <w:rsid w:val="00EE1AB4"/>
    <w:rsid w:val="00EE2473"/>
    <w:rsid w:val="00EE385A"/>
    <w:rsid w:val="00EE40A9"/>
    <w:rsid w:val="00EE4531"/>
    <w:rsid w:val="00EF0064"/>
    <w:rsid w:val="00EF08DC"/>
    <w:rsid w:val="00EF1B38"/>
    <w:rsid w:val="00EF3EB5"/>
    <w:rsid w:val="00EF5FCD"/>
    <w:rsid w:val="00F05094"/>
    <w:rsid w:val="00F16A1E"/>
    <w:rsid w:val="00F17555"/>
    <w:rsid w:val="00F234D9"/>
    <w:rsid w:val="00F23F0F"/>
    <w:rsid w:val="00F26443"/>
    <w:rsid w:val="00F306C5"/>
    <w:rsid w:val="00F30F64"/>
    <w:rsid w:val="00F31208"/>
    <w:rsid w:val="00F312E3"/>
    <w:rsid w:val="00F36AF7"/>
    <w:rsid w:val="00F37A48"/>
    <w:rsid w:val="00F41CA9"/>
    <w:rsid w:val="00F421D0"/>
    <w:rsid w:val="00F426B8"/>
    <w:rsid w:val="00F43BB1"/>
    <w:rsid w:val="00F45047"/>
    <w:rsid w:val="00F45974"/>
    <w:rsid w:val="00F47DB2"/>
    <w:rsid w:val="00F5694E"/>
    <w:rsid w:val="00F6091C"/>
    <w:rsid w:val="00F61D18"/>
    <w:rsid w:val="00F63276"/>
    <w:rsid w:val="00F65178"/>
    <w:rsid w:val="00F656B1"/>
    <w:rsid w:val="00F666EB"/>
    <w:rsid w:val="00F71EE1"/>
    <w:rsid w:val="00F7326D"/>
    <w:rsid w:val="00F7566B"/>
    <w:rsid w:val="00F776B5"/>
    <w:rsid w:val="00F77C2D"/>
    <w:rsid w:val="00F81905"/>
    <w:rsid w:val="00F82ECA"/>
    <w:rsid w:val="00F83523"/>
    <w:rsid w:val="00F84DCE"/>
    <w:rsid w:val="00F86E67"/>
    <w:rsid w:val="00F902CD"/>
    <w:rsid w:val="00F9088F"/>
    <w:rsid w:val="00F92086"/>
    <w:rsid w:val="00F97C4E"/>
    <w:rsid w:val="00FA0CE3"/>
    <w:rsid w:val="00FA1A57"/>
    <w:rsid w:val="00FA2111"/>
    <w:rsid w:val="00FA2255"/>
    <w:rsid w:val="00FA3619"/>
    <w:rsid w:val="00FA4E28"/>
    <w:rsid w:val="00FA7F33"/>
    <w:rsid w:val="00FB1199"/>
    <w:rsid w:val="00FB2472"/>
    <w:rsid w:val="00FB2794"/>
    <w:rsid w:val="00FB2F26"/>
    <w:rsid w:val="00FB38E4"/>
    <w:rsid w:val="00FB6BC4"/>
    <w:rsid w:val="00FB788B"/>
    <w:rsid w:val="00FC114F"/>
    <w:rsid w:val="00FC14D1"/>
    <w:rsid w:val="00FC1B08"/>
    <w:rsid w:val="00FC2967"/>
    <w:rsid w:val="00FC3248"/>
    <w:rsid w:val="00FC488E"/>
    <w:rsid w:val="00FC4F33"/>
    <w:rsid w:val="00FC52D4"/>
    <w:rsid w:val="00FC65CB"/>
    <w:rsid w:val="00FD1A4D"/>
    <w:rsid w:val="00FD47AE"/>
    <w:rsid w:val="00FD77B2"/>
    <w:rsid w:val="00FE25EB"/>
    <w:rsid w:val="00FE264D"/>
    <w:rsid w:val="00FE485C"/>
    <w:rsid w:val="00FF4662"/>
    <w:rsid w:val="00FF632C"/>
    <w:rsid w:val="00FF6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ED2FCB"/>
  <w15:docId w15:val="{F331D49A-298D-2248-B66C-8A54B0C69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F40"/>
    <w:pPr>
      <w:spacing w:after="0" w:line="240" w:lineRule="auto"/>
      <w:jc w:val="center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90F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0F40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3030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30B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Schaefer</dc:creator>
  <cp:keywords/>
  <dc:description/>
  <cp:lastModifiedBy>Peggy Schaefer</cp:lastModifiedBy>
  <cp:revision>3</cp:revision>
  <cp:lastPrinted>2021-08-12T20:43:00Z</cp:lastPrinted>
  <dcterms:created xsi:type="dcterms:W3CDTF">2021-08-13T18:16:00Z</dcterms:created>
  <dcterms:modified xsi:type="dcterms:W3CDTF">2021-08-13T18:19:00Z</dcterms:modified>
</cp:coreProperties>
</file>